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Oswa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wa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86 North Mulligan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j.oswal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5637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zan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